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D9C585C" w:rsidR="004C4879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5F2525">
        <w:t>Entrepreneurship</w:t>
      </w:r>
    </w:p>
    <w:p w14:paraId="297ECB5F" w14:textId="51938A14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A52A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000000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00000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00000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000000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7BDA4F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075BB40" w:rsidR="002946E6" w:rsidRPr="0000459F" w:rsidRDefault="00000000" w:rsidP="00597CC6">
            <w:pPr>
              <w:spacing w:after="0"/>
            </w:pPr>
            <w:hyperlink r:id="rId8" w:tooltip="Core Humanities" w:history="1">
              <w:r w:rsidR="00E441B3" w:rsidRPr="00101FC6">
                <w:rPr>
                  <w:rStyle w:val="Hyperlink"/>
                  <w:color w:val="0000FF"/>
                </w:rPr>
                <w:t>Core</w:t>
              </w:r>
              <w:r w:rsidR="002946E6" w:rsidRPr="00101FC6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E746D47" w:rsidR="002946E6" w:rsidRDefault="00000000" w:rsidP="00597CC6">
            <w:pPr>
              <w:spacing w:after="0"/>
            </w:pPr>
            <w:hyperlink r:id="rId9" w:tooltip="Core Social Science" w:history="1">
              <w:r w:rsidR="00E441B3" w:rsidRPr="00101FC6">
                <w:rPr>
                  <w:rStyle w:val="Hyperlink"/>
                  <w:color w:val="0000FF"/>
                </w:rPr>
                <w:t>Core</w:t>
              </w:r>
              <w:r w:rsidR="002946E6" w:rsidRPr="00101FC6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377635B4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3A92D7C7" w14:textId="77777777" w:rsidR="00E82536" w:rsidRDefault="00E82536" w:rsidP="00E8253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2E6CB2C1" w14:textId="77777777" w:rsidR="00E82536" w:rsidRDefault="00E82536" w:rsidP="00E8253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1C884788" w:rsidR="00E415F7" w:rsidRPr="00E82536" w:rsidRDefault="00E82536" w:rsidP="00E8253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135337B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101FC6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3B22FF0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101FC6">
                <w:rPr>
                  <w:rStyle w:val="Hyperlink"/>
                  <w:color w:val="0000FF"/>
                </w:rPr>
                <w:t xml:space="preserve">Visual </w:t>
              </w:r>
              <w:r w:rsidR="00F96F24" w:rsidRPr="00101FC6">
                <w:rPr>
                  <w:rStyle w:val="Hyperlink"/>
                  <w:color w:val="0000FF"/>
                </w:rPr>
                <w:t>and</w:t>
              </w:r>
              <w:r w:rsidR="00403CB1" w:rsidRPr="00101FC6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101FC6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44DC567" w:rsidR="00403CB1" w:rsidRDefault="00000000" w:rsidP="00597CC6">
            <w:pPr>
              <w:spacing w:after="0"/>
            </w:pPr>
            <w:hyperlink r:id="rId12" w:tooltip="Text-Based Humanities" w:history="1">
              <w:r w:rsidR="00403CB1" w:rsidRPr="00101FC6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EFCF54F" w:rsidR="00403CB1" w:rsidRDefault="00000000" w:rsidP="00597CC6">
            <w:pPr>
              <w:spacing w:after="0"/>
            </w:pPr>
            <w:hyperlink r:id="rId13" w:tooltip="Natural Science" w:history="1">
              <w:r w:rsidR="00403CB1" w:rsidRPr="00101FC6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65FDFAE7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9C5B6E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539C5A48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</w:t>
            </w:r>
            <w:r w:rsidR="00AA26CE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3831710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64F37532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0553936A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3088330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4C4879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2251657D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101FC6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CF6E29D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CA17EC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1E4E08AA" w:rsidR="006A68B8" w:rsidRPr="00752C28" w:rsidRDefault="009C5B6E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ntrepreneurship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199868A" w:rsidR="006A68B8" w:rsidRPr="00D421C1" w:rsidRDefault="009C5B6E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trepreneurship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F46630"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60134FAA" w14:textId="36D9F40A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20 (4cr) – Introduction to Entrepreneurship/Feasibility</w:t>
            </w:r>
          </w:p>
          <w:p w14:paraId="033AB2AC" w14:textId="57D9C81E" w:rsidR="002D4B5E" w:rsidRPr="00586637" w:rsidRDefault="009C5B6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="00C15108">
              <w:rPr>
                <w:rFonts w:cstheme="minorHAnsi"/>
                <w:i/>
                <w:iCs/>
              </w:rPr>
              <w:t xml:space="preserve"> </w:t>
            </w:r>
            <w:r w:rsidR="00C15108" w:rsidRPr="00C15108">
              <w:rPr>
                <w:rFonts w:cstheme="minorHAnsi"/>
                <w:i/>
                <w:iCs/>
              </w:rPr>
              <w:t>AWR 101, AWR 201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7363CF1" w14:textId="6AD406E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60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w Venture Finance</w:t>
            </w:r>
          </w:p>
          <w:p w14:paraId="533BF2C1" w14:textId="77777777" w:rsidR="00C1510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FIN 310, and COB Requirements for taking 300-Level Courses</w:t>
            </w:r>
            <w:r w:rsidR="00C15108">
              <w:rPr>
                <w:rFonts w:cstheme="minorHAnsi"/>
                <w:i/>
                <w:iCs/>
              </w:rPr>
              <w:t xml:space="preserve">. </w:t>
            </w:r>
          </w:p>
          <w:p w14:paraId="77AA4BAB" w14:textId="2DCA06BB" w:rsidR="002D4B5E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487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059E5BFC" w14:textId="100D7CD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20</w:t>
            </w:r>
            <w:r w:rsidR="00AA26CE">
              <w:rPr>
                <w:rFonts w:cstheme="minorHAnsi"/>
              </w:rPr>
              <w:t xml:space="preserve"> (4cr) – Information Security Principles</w:t>
            </w:r>
          </w:p>
          <w:p w14:paraId="0B3C17CC" w14:textId="7B11C4CC" w:rsidR="002D4B5E" w:rsidRPr="0017239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MGT 33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D39617B" w14:textId="1BFDB0FD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87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Plan Development</w:t>
            </w:r>
          </w:p>
          <w:p w14:paraId="44EC0520" w14:textId="77777777" w:rsidR="002D4B5E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BUS 221, ITM 220, FIN 310, MGT 330, MKT 300 and COB Requirements for taking 300-Level Courses</w:t>
            </w:r>
          </w:p>
          <w:p w14:paraId="097020A3" w14:textId="3493814A" w:rsidR="00C15108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360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5F07B3F" w14:textId="77777777" w:rsidR="00472A87" w:rsidRDefault="00472A87"/>
    <w:p w14:paraId="00C2D958" w14:textId="77777777" w:rsidR="00472A87" w:rsidRPr="00752C28" w:rsidRDefault="00472A87" w:rsidP="00472A8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72A87" w:rsidRPr="00D421C1" w14:paraId="21D2AF2F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E18B3F3" w14:textId="77777777" w:rsidR="00472A87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24BC46D9" w14:textId="50CC42FA" w:rsidR="00472A87" w:rsidRDefault="00472A87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lective Options" w:history="1">
              <w:r w:rsidRPr="00101FC6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5F6C26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468CE5E0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265B90E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D4B5E" w:rsidRPr="00597CC6" w14:paraId="066E7B3E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4894FFF6" w14:textId="77777777" w:rsidR="002D4B5E" w:rsidRPr="002D4B5E" w:rsidRDefault="002D4B5E" w:rsidP="006A68B8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75D02345" w14:textId="123B880A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4CE6092C" w14:textId="77777777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32DFDCD" w14:textId="1C90B082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tr w:rsidR="009C5B6E" w:rsidRPr="00597CC6" w14:paraId="741FEB55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57E3A4ED" w14:textId="77777777" w:rsidR="009C5B6E" w:rsidRPr="002D4B5E" w:rsidRDefault="009C5B6E" w:rsidP="009C5B6E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0C554533" w14:textId="77777777" w:rsidR="009C5B6E" w:rsidRPr="002D4B5E" w:rsidRDefault="009C5B6E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3E4C72D2" w14:textId="77777777" w:rsidR="009C5B6E" w:rsidRPr="00AA26CE" w:rsidRDefault="009C5B6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15DDAC19" w14:textId="77777777" w:rsidR="009C5B6E" w:rsidRPr="00AA26CE" w:rsidRDefault="009C5B6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CABCA" w14:textId="77777777" w:rsidR="00622F99" w:rsidRDefault="00622F99" w:rsidP="00A5113C">
      <w:pPr>
        <w:spacing w:after="0"/>
      </w:pPr>
      <w:r>
        <w:separator/>
      </w:r>
    </w:p>
  </w:endnote>
  <w:endnote w:type="continuationSeparator" w:id="0">
    <w:p w14:paraId="6FE2C98C" w14:textId="77777777" w:rsidR="00622F99" w:rsidRDefault="00622F9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54642" w14:textId="77777777" w:rsidR="00622F99" w:rsidRDefault="00622F99" w:rsidP="00A5113C">
      <w:pPr>
        <w:spacing w:after="0"/>
      </w:pPr>
      <w:r>
        <w:separator/>
      </w:r>
    </w:p>
  </w:footnote>
  <w:footnote w:type="continuationSeparator" w:id="0">
    <w:p w14:paraId="7833A489" w14:textId="77777777" w:rsidR="00622F99" w:rsidRDefault="00622F9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92BC3"/>
    <w:multiLevelType w:val="hybridMultilevel"/>
    <w:tmpl w:val="499E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4776360">
    <w:abstractNumId w:val="1"/>
  </w:num>
  <w:num w:numId="2" w16cid:durableId="1169249404">
    <w:abstractNumId w:val="2"/>
  </w:num>
  <w:num w:numId="3" w16cid:durableId="1445226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01FC6"/>
    <w:rsid w:val="001230E5"/>
    <w:rsid w:val="00141531"/>
    <w:rsid w:val="00172398"/>
    <w:rsid w:val="00195019"/>
    <w:rsid w:val="001C6C3E"/>
    <w:rsid w:val="001C73E5"/>
    <w:rsid w:val="00233CE6"/>
    <w:rsid w:val="00250B01"/>
    <w:rsid w:val="002946E6"/>
    <w:rsid w:val="002D4B5E"/>
    <w:rsid w:val="002E08A0"/>
    <w:rsid w:val="00330247"/>
    <w:rsid w:val="00362F55"/>
    <w:rsid w:val="00363054"/>
    <w:rsid w:val="00366CF4"/>
    <w:rsid w:val="003A3329"/>
    <w:rsid w:val="00403CB1"/>
    <w:rsid w:val="00422485"/>
    <w:rsid w:val="00433553"/>
    <w:rsid w:val="0043387B"/>
    <w:rsid w:val="004411A7"/>
    <w:rsid w:val="00472A87"/>
    <w:rsid w:val="004C4879"/>
    <w:rsid w:val="00586637"/>
    <w:rsid w:val="00597CC6"/>
    <w:rsid w:val="005A52A1"/>
    <w:rsid w:val="005A57B8"/>
    <w:rsid w:val="005C64DC"/>
    <w:rsid w:val="005D1B18"/>
    <w:rsid w:val="005F2525"/>
    <w:rsid w:val="00622F99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80BBB"/>
    <w:rsid w:val="008F3090"/>
    <w:rsid w:val="008F4595"/>
    <w:rsid w:val="00902A5F"/>
    <w:rsid w:val="00904E76"/>
    <w:rsid w:val="009431D7"/>
    <w:rsid w:val="009A4305"/>
    <w:rsid w:val="009C5B6E"/>
    <w:rsid w:val="00A12A9C"/>
    <w:rsid w:val="00A5113C"/>
    <w:rsid w:val="00A52490"/>
    <w:rsid w:val="00AA26CE"/>
    <w:rsid w:val="00AA6510"/>
    <w:rsid w:val="00AA7C8C"/>
    <w:rsid w:val="00AC2F18"/>
    <w:rsid w:val="00AE0437"/>
    <w:rsid w:val="00AF0908"/>
    <w:rsid w:val="00AF5826"/>
    <w:rsid w:val="00B424BB"/>
    <w:rsid w:val="00B62751"/>
    <w:rsid w:val="00BE4E97"/>
    <w:rsid w:val="00BF6D7D"/>
    <w:rsid w:val="00C15108"/>
    <w:rsid w:val="00C4547A"/>
    <w:rsid w:val="00C907B3"/>
    <w:rsid w:val="00CA17EC"/>
    <w:rsid w:val="00CB6122"/>
    <w:rsid w:val="00D421C1"/>
    <w:rsid w:val="00D615D8"/>
    <w:rsid w:val="00D6459B"/>
    <w:rsid w:val="00D678A4"/>
    <w:rsid w:val="00D77863"/>
    <w:rsid w:val="00D77D18"/>
    <w:rsid w:val="00E415F7"/>
    <w:rsid w:val="00E441B3"/>
    <w:rsid w:val="00E82536"/>
    <w:rsid w:val="00EA684D"/>
    <w:rsid w:val="00EA6BBF"/>
    <w:rsid w:val="00EE01D4"/>
    <w:rsid w:val="00EF2C1D"/>
    <w:rsid w:val="00F15885"/>
    <w:rsid w:val="00F427B8"/>
    <w:rsid w:val="00F46630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82536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82536"/>
  </w:style>
  <w:style w:type="character" w:customStyle="1" w:styleId="eop">
    <w:name w:val="eop"/>
    <w:basedOn w:val="DefaultParagraphFont"/>
    <w:rsid w:val="00E82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9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entrepreneurship/entrepreneurship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83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9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trepreneurship</dc:title>
  <dc:subject/>
  <dc:creator>The University of Tampa</dc:creator>
  <cp:keywords>Unofficial, Degree, Planning, Worksheet, Major, BS, in, Entrepreneurship, The, University, of, Tampa</cp:keywords>
  <dc:description/>
  <cp:lastModifiedBy>seKeely Wagner</cp:lastModifiedBy>
  <cp:revision>2</cp:revision>
  <dcterms:created xsi:type="dcterms:W3CDTF">2023-11-07T19:26:00Z</dcterms:created>
  <dcterms:modified xsi:type="dcterms:W3CDTF">2023-11-07T19:26:00Z</dcterms:modified>
  <cp:category/>
</cp:coreProperties>
</file>